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6B634" w14:textId="122FBCC5" w:rsidR="0008360B" w:rsidRDefault="00CB3B39">
      <w:pPr>
        <w:rPr>
          <w:b/>
          <w:bCs/>
          <w:u w:val="single"/>
          <w:lang w:val="de-DE"/>
        </w:rPr>
      </w:pPr>
      <w:r w:rsidRPr="00CB3B39">
        <w:rPr>
          <w:b/>
          <w:bCs/>
          <w:u w:val="single"/>
          <w:lang w:val="de-DE"/>
        </w:rPr>
        <w:t>Docker Installation</w:t>
      </w:r>
    </w:p>
    <w:p w14:paraId="3E704ABA" w14:textId="016DA347" w:rsidR="00CB3B39" w:rsidRDefault="00CB3B39">
      <w:r w:rsidRPr="00CB3B39">
        <w:t>Install docker desktop on Windows fro</w:t>
      </w:r>
      <w:r>
        <w:t xml:space="preserve">m </w:t>
      </w:r>
      <w:hyperlink r:id="rId5" w:history="1">
        <w:r w:rsidRPr="000E1620">
          <w:rPr>
            <w:rStyle w:val="Hyperlink"/>
          </w:rPr>
          <w:t>https://docs.docker.com/desktop/install/windows-install/</w:t>
        </w:r>
      </w:hyperlink>
    </w:p>
    <w:p w14:paraId="4C697E4C" w14:textId="52C9F763" w:rsidR="00CB3B39" w:rsidRDefault="00CB3B39">
      <w:r>
        <w:t>and follow the instruction.</w:t>
      </w:r>
    </w:p>
    <w:p w14:paraId="46B4F0A6" w14:textId="2B3C85C0" w:rsidR="00CB3B39" w:rsidRDefault="00CB3B39">
      <w:r>
        <w:t xml:space="preserve">Go to the directory of project file and open windows </w:t>
      </w:r>
      <w:r w:rsidR="001219A4">
        <w:t>PowerShell</w:t>
      </w:r>
      <w:r>
        <w:t xml:space="preserve"> from </w:t>
      </w:r>
      <w:r w:rsidRPr="001219A4">
        <w:rPr>
          <w:b/>
          <w:bCs/>
        </w:rPr>
        <w:t>file</w:t>
      </w:r>
      <w:r>
        <w:t xml:space="preserve"> option</w:t>
      </w:r>
      <w:r w:rsidR="00D865A7">
        <w:t>.</w:t>
      </w:r>
    </w:p>
    <w:p w14:paraId="7426D806" w14:textId="04AE8519" w:rsidR="001219A4" w:rsidRDefault="001219A4">
      <w:r>
        <w:rPr>
          <w:noProof/>
        </w:rPr>
        <w:drawing>
          <wp:inline distT="0" distB="0" distL="0" distR="0" wp14:anchorId="3634BED7" wp14:editId="1D94E841">
            <wp:extent cx="5080958" cy="2661532"/>
            <wp:effectExtent l="0" t="0" r="5715" b="571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456" cy="266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2A030" w14:textId="43F64591" w:rsidR="001219A4" w:rsidRPr="005E4374" w:rsidRDefault="00CB3B39">
      <w:pPr>
        <w:rPr>
          <w:b/>
          <w:bCs/>
          <w:u w:val="single"/>
        </w:rPr>
      </w:pPr>
      <w:r w:rsidRPr="005E4374">
        <w:rPr>
          <w:b/>
          <w:bCs/>
          <w:u w:val="single"/>
        </w:rPr>
        <w:t>Create Docker Image:</w:t>
      </w:r>
    </w:p>
    <w:p w14:paraId="4D92F79E" w14:textId="22EB2514" w:rsidR="00CB3B39" w:rsidRPr="001219A4" w:rsidRDefault="001219A4">
      <w:r w:rsidRPr="001219A4">
        <w:t>Run below command.</w:t>
      </w:r>
    </w:p>
    <w:p w14:paraId="1014FFCB" w14:textId="066C572D" w:rsidR="00CB3B39" w:rsidRPr="00CB3B39" w:rsidRDefault="00CB3B39" w:rsidP="00CB3B39">
      <w:pPr>
        <w:rPr>
          <w:b/>
          <w:bCs/>
        </w:rPr>
      </w:pPr>
      <w:r w:rsidRPr="00CB3B39">
        <w:rPr>
          <w:b/>
          <w:bCs/>
        </w:rPr>
        <w:t xml:space="preserve">Docker build -t </w:t>
      </w:r>
      <w:r w:rsidRPr="00CB3B39">
        <w:rPr>
          <w:b/>
          <w:bCs/>
        </w:rPr>
        <w:t>(docker image name)</w:t>
      </w:r>
      <w:r w:rsidRPr="00CB3B39">
        <w:rPr>
          <w:b/>
          <w:bCs/>
        </w:rPr>
        <w:t xml:space="preserve"> -f</w:t>
      </w:r>
      <w:r>
        <w:rPr>
          <w:b/>
          <w:bCs/>
        </w:rPr>
        <w:t xml:space="preserve"> </w:t>
      </w:r>
      <w:r w:rsidRPr="00CB3B39">
        <w:rPr>
          <w:b/>
          <w:bCs/>
        </w:rPr>
        <w:t>(</w:t>
      </w:r>
      <w:proofErr w:type="spellStart"/>
      <w:r w:rsidRPr="00CB3B39">
        <w:rPr>
          <w:b/>
          <w:bCs/>
        </w:rPr>
        <w:t>Dockerfile</w:t>
      </w:r>
      <w:proofErr w:type="spellEnd"/>
      <w:r w:rsidRPr="00CB3B39">
        <w:rPr>
          <w:b/>
          <w:bCs/>
        </w:rPr>
        <w:t xml:space="preserve"> location</w:t>
      </w:r>
      <w:proofErr w:type="gramStart"/>
      <w:r w:rsidRPr="00CB3B39">
        <w:rPr>
          <w:b/>
          <w:bCs/>
        </w:rPr>
        <w:t xml:space="preserve">) </w:t>
      </w:r>
      <w:r w:rsidRPr="00CB3B39">
        <w:rPr>
          <w:b/>
          <w:bCs/>
        </w:rPr>
        <w:t>.</w:t>
      </w:r>
      <w:proofErr w:type="gramEnd"/>
    </w:p>
    <w:p w14:paraId="425CAB23" w14:textId="7B7719EC" w:rsidR="00CB3B39" w:rsidRDefault="00CB3B39" w:rsidP="00CB3B39">
      <w:r w:rsidRPr="00762A84">
        <w:rPr>
          <w:b/>
          <w:bCs/>
        </w:rPr>
        <w:t>Exp</w:t>
      </w:r>
      <w:r>
        <w:t xml:space="preserve">: </w:t>
      </w:r>
      <w:r w:rsidRPr="009F04D9">
        <w:t xml:space="preserve">Docker build -t </w:t>
      </w:r>
      <w:proofErr w:type="gramStart"/>
      <w:r w:rsidRPr="00975F1D">
        <w:rPr>
          <w:b/>
          <w:bCs/>
        </w:rPr>
        <w:t>inspect:v</w:t>
      </w:r>
      <w:proofErr w:type="gramEnd"/>
      <w:r w:rsidR="007A6DAF">
        <w:rPr>
          <w:b/>
          <w:bCs/>
        </w:rPr>
        <w:t>2</w:t>
      </w:r>
      <w:r w:rsidRPr="009F04D9">
        <w:t xml:space="preserve"> -f E:\Docker_propeller_img_inspection\inspection-v2.Do</w:t>
      </w:r>
      <w:r>
        <w:t>ckerfile .</w:t>
      </w:r>
    </w:p>
    <w:p w14:paraId="124AF461" w14:textId="3E88A68F" w:rsidR="001219A4" w:rsidRDefault="001219A4" w:rsidP="00CB3B39">
      <w:r>
        <w:t>Do not forget to give dot (“.”) at the end of the command, because the images will be created from that directory.</w:t>
      </w:r>
    </w:p>
    <w:p w14:paraId="1B6A9D22" w14:textId="7A4D3930" w:rsidR="008E2122" w:rsidRDefault="008E2122" w:rsidP="00CB3B39">
      <w:r>
        <w:rPr>
          <w:noProof/>
        </w:rPr>
        <w:drawing>
          <wp:inline distT="0" distB="0" distL="0" distR="0" wp14:anchorId="7F97DBEC" wp14:editId="599D5F7C">
            <wp:extent cx="5943600" cy="2661285"/>
            <wp:effectExtent l="0" t="0" r="0" b="571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60E91" w14:textId="4BE3E247" w:rsidR="005E4374" w:rsidRDefault="005E4374" w:rsidP="00CB3B39">
      <w:pPr>
        <w:rPr>
          <w:b/>
          <w:bCs/>
          <w:u w:val="single"/>
        </w:rPr>
      </w:pPr>
      <w:r w:rsidRPr="00D865A7">
        <w:rPr>
          <w:b/>
          <w:bCs/>
          <w:u w:val="single"/>
        </w:rPr>
        <w:lastRenderedPageBreak/>
        <w:t>Build container and mount the input folder with docker image</w:t>
      </w:r>
      <w:r w:rsidR="00D865A7" w:rsidRPr="00D865A7">
        <w:rPr>
          <w:b/>
          <w:bCs/>
          <w:u w:val="single"/>
        </w:rPr>
        <w:t>:</w:t>
      </w:r>
    </w:p>
    <w:p w14:paraId="5D4B6D80" w14:textId="61B333AC" w:rsidR="00975F1D" w:rsidRDefault="00975F1D" w:rsidP="00975F1D">
      <w:r>
        <w:t xml:space="preserve">Docker run -it -v </w:t>
      </w:r>
      <w:r>
        <w:t>(input path</w:t>
      </w:r>
      <w:proofErr w:type="gramStart"/>
      <w:r>
        <w:t xml:space="preserve">) </w:t>
      </w:r>
      <w:r>
        <w:t>:</w:t>
      </w:r>
      <w:proofErr w:type="gramEnd"/>
      <w:r>
        <w:t xml:space="preserve"> (docker images path)</w:t>
      </w:r>
      <w:r>
        <w:t xml:space="preserve"> </w:t>
      </w:r>
      <w:r>
        <w:t>image name</w:t>
      </w:r>
    </w:p>
    <w:p w14:paraId="44E7B98E" w14:textId="05650B11" w:rsidR="00975F1D" w:rsidRDefault="00975F1D" w:rsidP="00975F1D">
      <w:pPr>
        <w:rPr>
          <w:b/>
          <w:bCs/>
        </w:rPr>
      </w:pPr>
      <w:r w:rsidRPr="00762A84">
        <w:rPr>
          <w:b/>
          <w:bCs/>
        </w:rPr>
        <w:t>Exp</w:t>
      </w:r>
      <w:r>
        <w:t xml:space="preserve">: </w:t>
      </w:r>
      <w:r>
        <w:t xml:space="preserve">Docker run -it -v </w:t>
      </w:r>
      <w:r w:rsidRPr="009F04D9">
        <w:t>E:\Docker_propeller_img_inspection</w:t>
      </w:r>
      <w:r>
        <w:t>\</w:t>
      </w:r>
      <w:r w:rsidRPr="00975F1D">
        <w:rPr>
          <w:b/>
          <w:bCs/>
        </w:rPr>
        <w:t>images</w:t>
      </w:r>
      <w:r>
        <w:t>:/Propeller_inspection/</w:t>
      </w:r>
      <w:r w:rsidRPr="00975F1D">
        <w:rPr>
          <w:b/>
          <w:bCs/>
        </w:rPr>
        <w:t>images</w:t>
      </w:r>
      <w:r>
        <w:t xml:space="preserve"> </w:t>
      </w:r>
      <w:proofErr w:type="gramStart"/>
      <w:r w:rsidRPr="00975F1D">
        <w:rPr>
          <w:b/>
          <w:bCs/>
        </w:rPr>
        <w:t>inspect:v</w:t>
      </w:r>
      <w:proofErr w:type="gramEnd"/>
      <w:r w:rsidRPr="00975F1D">
        <w:rPr>
          <w:b/>
          <w:bCs/>
        </w:rPr>
        <w:t>2</w:t>
      </w:r>
    </w:p>
    <w:p w14:paraId="106637B0" w14:textId="7A8C2CC2" w:rsidR="008E2122" w:rsidRDefault="00762A84" w:rsidP="00975F1D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E9E0BFB" wp14:editId="2DB1EBF4">
            <wp:extent cx="5943600" cy="1517650"/>
            <wp:effectExtent l="0" t="0" r="0" b="635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468B9" w14:textId="5AD8A76E" w:rsidR="008E2122" w:rsidRDefault="00A64700" w:rsidP="00975F1D">
      <w:pPr>
        <w:rPr>
          <w:b/>
          <w:bCs/>
        </w:rPr>
      </w:pPr>
      <w:r>
        <w:rPr>
          <w:b/>
          <w:bCs/>
        </w:rPr>
        <w:t>Here, -v is volume which is used to mount the data storage between container and host machine.</w:t>
      </w:r>
      <w:r w:rsidR="00C628F1">
        <w:rPr>
          <w:b/>
          <w:bCs/>
        </w:rPr>
        <w:t xml:space="preserve"> </w:t>
      </w:r>
    </w:p>
    <w:p w14:paraId="1DC9A8DB" w14:textId="385B2883" w:rsidR="00975F1D" w:rsidRDefault="00975F1D" w:rsidP="00975F1D">
      <w:pPr>
        <w:rPr>
          <w:b/>
          <w:bCs/>
          <w:u w:val="single"/>
        </w:rPr>
      </w:pPr>
      <w:r w:rsidRPr="00975F1D">
        <w:rPr>
          <w:b/>
          <w:bCs/>
          <w:u w:val="single"/>
        </w:rPr>
        <w:t>Output:</w:t>
      </w:r>
    </w:p>
    <w:p w14:paraId="1C2E012F" w14:textId="7F43331A" w:rsidR="004368F8" w:rsidRPr="004368F8" w:rsidRDefault="004368F8" w:rsidP="00975F1D">
      <w:r w:rsidRPr="004368F8">
        <w:t xml:space="preserve">Copy </w:t>
      </w:r>
      <w:r>
        <w:t xml:space="preserve">the output file from the container. </w:t>
      </w:r>
    </w:p>
    <w:p w14:paraId="2F5402CC" w14:textId="0671DC56" w:rsidR="00975F1D" w:rsidRDefault="00975F1D" w:rsidP="00975F1D">
      <w:r>
        <w:t>Docker cp (container-name/id)</w:t>
      </w:r>
      <w:r w:rsidR="004368F8">
        <w:t xml:space="preserve"> </w:t>
      </w:r>
      <w:r>
        <w:t>:</w:t>
      </w:r>
      <w:r w:rsidR="004368F8">
        <w:t xml:space="preserve"> (container work directory/output folder) (local host machine directory)</w:t>
      </w:r>
    </w:p>
    <w:p w14:paraId="7BE2DD11" w14:textId="2E1D7B68" w:rsidR="00762A84" w:rsidRDefault="00762A84" w:rsidP="00762A84">
      <w:r>
        <w:rPr>
          <w:b/>
          <w:bCs/>
        </w:rPr>
        <w:t xml:space="preserve">Exp: </w:t>
      </w:r>
      <w:r>
        <w:t xml:space="preserve">Docker cp </w:t>
      </w:r>
      <w:proofErr w:type="spellStart"/>
      <w:r>
        <w:t>prop_inspection_img</w:t>
      </w:r>
      <w:proofErr w:type="spellEnd"/>
      <w:r>
        <w:t>:/</w:t>
      </w:r>
      <w:proofErr w:type="spellStart"/>
      <w:r>
        <w:t>Propeller_inspection</w:t>
      </w:r>
      <w:proofErr w:type="spellEnd"/>
      <w:r>
        <w:t xml:space="preserve">/yolov5_inference </w:t>
      </w:r>
      <w:r>
        <w:t>F</w:t>
      </w:r>
      <w:r w:rsidRPr="009F04D9">
        <w:t>:\</w:t>
      </w:r>
      <w:r>
        <w:t>docker_output</w:t>
      </w:r>
    </w:p>
    <w:p w14:paraId="3C1418A0" w14:textId="59DBE376" w:rsidR="00762A84" w:rsidRDefault="00762A84" w:rsidP="00762A84">
      <w:r>
        <w:rPr>
          <w:noProof/>
        </w:rPr>
        <w:drawing>
          <wp:inline distT="0" distB="0" distL="0" distR="0" wp14:anchorId="63B1FC7C" wp14:editId="4EA3B79A">
            <wp:extent cx="5943600" cy="37592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7F58" w14:textId="2D3E2C68" w:rsidR="004368F8" w:rsidRDefault="004368F8" w:rsidP="00975F1D">
      <w:pPr>
        <w:rPr>
          <w:b/>
          <w:bCs/>
        </w:rPr>
      </w:pPr>
    </w:p>
    <w:p w14:paraId="453A5B70" w14:textId="1CC618FE" w:rsidR="00762A84" w:rsidRDefault="00762A84" w:rsidP="00975F1D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Upload image in </w:t>
      </w:r>
      <w:r w:rsidRPr="00762A84">
        <w:rPr>
          <w:b/>
          <w:bCs/>
          <w:u w:val="single"/>
        </w:rPr>
        <w:t xml:space="preserve">Docker </w:t>
      </w:r>
      <w:r>
        <w:rPr>
          <w:b/>
          <w:bCs/>
          <w:u w:val="single"/>
        </w:rPr>
        <w:t>Hub</w:t>
      </w:r>
      <w:r w:rsidRPr="00762A84">
        <w:rPr>
          <w:b/>
          <w:bCs/>
          <w:u w:val="single"/>
        </w:rPr>
        <w:t>:</w:t>
      </w:r>
    </w:p>
    <w:p w14:paraId="76B9996B" w14:textId="4D5C8C9E" w:rsidR="00762A84" w:rsidRDefault="00762A84" w:rsidP="00975F1D">
      <w:r>
        <w:t>If you want to upload image in docker hub, do not create container. Follow the below command</w:t>
      </w:r>
      <w:r w:rsidR="00C10CF4">
        <w:t xml:space="preserve"> after creating image</w:t>
      </w:r>
      <w:r>
        <w:t>:</w:t>
      </w:r>
    </w:p>
    <w:p w14:paraId="43F0067D" w14:textId="18CA9DE0" w:rsidR="00762A84" w:rsidRDefault="00762A84" w:rsidP="00762A84">
      <w:pPr>
        <w:pStyle w:val="ListParagraph"/>
        <w:numPr>
          <w:ilvl w:val="0"/>
          <w:numId w:val="1"/>
        </w:numPr>
      </w:pPr>
      <w:r>
        <w:t xml:space="preserve">Docker login </w:t>
      </w:r>
    </w:p>
    <w:p w14:paraId="30175DF6" w14:textId="5BD2A029" w:rsidR="00C10CF4" w:rsidRDefault="00C10CF4" w:rsidP="00C10CF4">
      <w:r>
        <w:t>For the first time it will take username and password.</w:t>
      </w:r>
    </w:p>
    <w:p w14:paraId="3A572660" w14:textId="7DBC5C32" w:rsidR="00C10CF4" w:rsidRDefault="00C10CF4" w:rsidP="00C10CF4">
      <w:r>
        <w:t>Then set the image name using tag. For example:</w:t>
      </w:r>
    </w:p>
    <w:p w14:paraId="687E506A" w14:textId="37817363" w:rsidR="00C10CF4" w:rsidRDefault="00C10CF4" w:rsidP="00C10CF4">
      <w:pPr>
        <w:pStyle w:val="ListParagraph"/>
        <w:numPr>
          <w:ilvl w:val="0"/>
          <w:numId w:val="1"/>
        </w:numPr>
        <w:rPr>
          <w:lang w:val="de-DE"/>
        </w:rPr>
      </w:pPr>
      <w:r w:rsidRPr="00C10CF4">
        <w:rPr>
          <w:lang w:val="de-DE"/>
        </w:rPr>
        <w:t xml:space="preserve">Docker tag </w:t>
      </w:r>
      <w:r>
        <w:rPr>
          <w:lang w:val="de-DE"/>
        </w:rPr>
        <w:t>(image name</w:t>
      </w:r>
      <w:r w:rsidRPr="00C10CF4">
        <w:rPr>
          <w:lang w:val="de-DE"/>
        </w:rPr>
        <w:t>:</w:t>
      </w:r>
      <w:r>
        <w:rPr>
          <w:lang w:val="de-DE"/>
        </w:rPr>
        <w:t xml:space="preserve"> image version)</w:t>
      </w:r>
      <w:r w:rsidRPr="00C10CF4">
        <w:rPr>
          <w:lang w:val="de-DE"/>
        </w:rPr>
        <w:t xml:space="preserve"> </w:t>
      </w:r>
      <w:r>
        <w:rPr>
          <w:lang w:val="de-DE"/>
        </w:rPr>
        <w:t>(your userid</w:t>
      </w:r>
      <w:r w:rsidRPr="00C10CF4">
        <w:rPr>
          <w:lang w:val="de-DE"/>
        </w:rPr>
        <w:t>/</w:t>
      </w:r>
      <w:r>
        <w:rPr>
          <w:lang w:val="de-DE"/>
        </w:rPr>
        <w:t>new image name</w:t>
      </w:r>
      <w:r w:rsidRPr="00C10CF4">
        <w:rPr>
          <w:lang w:val="de-DE"/>
        </w:rPr>
        <w:t>:</w:t>
      </w:r>
      <w:r>
        <w:rPr>
          <w:lang w:val="de-DE"/>
        </w:rPr>
        <w:t>version)</w:t>
      </w:r>
    </w:p>
    <w:p w14:paraId="579EE96F" w14:textId="77777777" w:rsidR="00C10CF4" w:rsidRDefault="00C10CF4" w:rsidP="00C10CF4">
      <w:pPr>
        <w:rPr>
          <w:lang w:val="de-DE"/>
        </w:rPr>
      </w:pPr>
      <w:r>
        <w:rPr>
          <w:lang w:val="de-DE"/>
        </w:rPr>
        <w:t xml:space="preserve">Exp: </w:t>
      </w:r>
      <w:r w:rsidRPr="00E62F7F">
        <w:rPr>
          <w:lang w:val="de-DE"/>
        </w:rPr>
        <w:t>Docker tag inspect:v2 r</w:t>
      </w:r>
      <w:r>
        <w:rPr>
          <w:lang w:val="de-DE"/>
        </w:rPr>
        <w:t>izwanrumi/propeller_inspection:0.0.2</w:t>
      </w:r>
    </w:p>
    <w:p w14:paraId="01A86C51" w14:textId="5ED11847" w:rsidR="00C10CF4" w:rsidRDefault="00C10CF4" w:rsidP="00C10CF4">
      <w:r w:rsidRPr="00C10CF4">
        <w:t>Then push the image in d</w:t>
      </w:r>
      <w:r>
        <w:t>ocker hub</w:t>
      </w:r>
    </w:p>
    <w:p w14:paraId="2ACB7ABF" w14:textId="7C347035" w:rsidR="00C10CF4" w:rsidRDefault="00C10CF4" w:rsidP="00C10CF4">
      <w:pPr>
        <w:pStyle w:val="ListParagraph"/>
        <w:numPr>
          <w:ilvl w:val="0"/>
          <w:numId w:val="1"/>
        </w:numPr>
      </w:pPr>
      <w:r w:rsidRPr="00520461">
        <w:t xml:space="preserve">Docker push </w:t>
      </w:r>
      <w:proofErr w:type="spellStart"/>
      <w:r w:rsidRPr="00520461">
        <w:t>rizwanrumi</w:t>
      </w:r>
      <w:proofErr w:type="spellEnd"/>
      <w:r w:rsidRPr="00520461">
        <w:t>/propeller_inspection:0.0.2</w:t>
      </w:r>
    </w:p>
    <w:p w14:paraId="02C199E4" w14:textId="3A2DB6A7" w:rsidR="00C10CF4" w:rsidRPr="00520461" w:rsidRDefault="00C10CF4" w:rsidP="00C10CF4">
      <w:r>
        <w:t>Finally, follow the container creation command.</w:t>
      </w:r>
    </w:p>
    <w:p w14:paraId="169D4778" w14:textId="77777777" w:rsidR="00C10CF4" w:rsidRPr="00C10CF4" w:rsidRDefault="00C10CF4" w:rsidP="00C10CF4"/>
    <w:sectPr w:rsidR="00C10CF4" w:rsidRPr="00C10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992E2C"/>
    <w:multiLevelType w:val="hybridMultilevel"/>
    <w:tmpl w:val="7A8264C4"/>
    <w:lvl w:ilvl="0" w:tplc="24A08C7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486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Mjc0MDI3MbA0NDVW0lEKTi0uzszPAykwrAUAH12PJSwAAAA="/>
  </w:docVars>
  <w:rsids>
    <w:rsidRoot w:val="0008360B"/>
    <w:rsid w:val="0008360B"/>
    <w:rsid w:val="001219A4"/>
    <w:rsid w:val="004368F8"/>
    <w:rsid w:val="004A4E29"/>
    <w:rsid w:val="005E4374"/>
    <w:rsid w:val="00762A84"/>
    <w:rsid w:val="007A6DAF"/>
    <w:rsid w:val="008E2122"/>
    <w:rsid w:val="00975F1D"/>
    <w:rsid w:val="00A0268E"/>
    <w:rsid w:val="00A64700"/>
    <w:rsid w:val="00C10CF4"/>
    <w:rsid w:val="00C628F1"/>
    <w:rsid w:val="00CB3B39"/>
    <w:rsid w:val="00D86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E5CC2"/>
  <w15:chartTrackingRefBased/>
  <w15:docId w15:val="{34B987CB-A45F-42F7-9010-4F7CBADDC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3B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B3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62A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hyperlink" Target="https://docs.docker.com/desktop/install/windows-install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M. Rizwanur Rahman</dc:creator>
  <cp:keywords/>
  <dc:description/>
  <cp:lastModifiedBy>S.M. Rizwanur Rahman</cp:lastModifiedBy>
  <cp:revision>7</cp:revision>
  <dcterms:created xsi:type="dcterms:W3CDTF">2023-02-17T17:04:00Z</dcterms:created>
  <dcterms:modified xsi:type="dcterms:W3CDTF">2023-02-17T18:45:00Z</dcterms:modified>
</cp:coreProperties>
</file>